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B61" w:rsidRPr="00585543" w:rsidRDefault="006A3AB3">
      <w:pPr>
        <w:rPr>
          <w:rFonts w:asciiTheme="majorBidi" w:eastAsia="Times New Roman" w:hAnsiTheme="majorBidi" w:cstheme="majorBidi"/>
          <w:b/>
          <w:bCs/>
          <w:caps/>
          <w:color w:val="0CC112"/>
          <w:sz w:val="28"/>
          <w:szCs w:val="28"/>
        </w:rPr>
      </w:pPr>
      <w:r w:rsidRPr="00585543">
        <w:rPr>
          <w:rFonts w:asciiTheme="majorBidi" w:eastAsia="Times New Roman" w:hAnsiTheme="majorBidi" w:cstheme="majorBidi"/>
          <w:b/>
          <w:bCs/>
          <w:caps/>
          <w:color w:val="0CC112"/>
          <w:sz w:val="28"/>
          <w:szCs w:val="28"/>
        </w:rPr>
        <w:t>RESTAURANT MANAGEMENT DATABASE</w:t>
      </w:r>
    </w:p>
    <w:p w:rsidR="006A3AB3" w:rsidRPr="003E7537" w:rsidRDefault="00597572">
      <w:pPr>
        <w:rPr>
          <w:rFonts w:asciiTheme="majorBidi" w:eastAsia="Times New Roman" w:hAnsiTheme="majorBidi" w:cstheme="majorBidi"/>
          <w:b/>
          <w:bCs/>
          <w:caps/>
          <w:color w:val="0CC112"/>
        </w:rPr>
      </w:pPr>
      <w:r w:rsidRPr="003E7537">
        <w:rPr>
          <w:rFonts w:asciiTheme="majorBidi" w:eastAsia="Times New Roman" w:hAnsiTheme="majorBidi" w:cstheme="majorBidi"/>
          <w:caps/>
        </w:rPr>
        <w:t>PLEASE NOTE:</w:t>
      </w:r>
      <w:r w:rsidRPr="003E7537">
        <w:rPr>
          <w:rFonts w:asciiTheme="majorBidi" w:eastAsia="Times New Roman" w:hAnsiTheme="majorBidi" w:cstheme="majorBidi"/>
          <w:b/>
          <w:bCs/>
          <w:caps/>
        </w:rPr>
        <w:t xml:space="preserve"> </w:t>
      </w:r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TABLE</w:t>
      </w:r>
      <w:r w:rsidR="008051C5"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s</w:t>
      </w:r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 xml:space="preserve"> IN RED</w:t>
      </w:r>
      <w:proofErr w:type="gramStart"/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;</w:t>
      </w:r>
      <w:proofErr w:type="gramEnd"/>
      <w:r w:rsidRPr="003E7537">
        <w:rPr>
          <w:rFonts w:asciiTheme="majorBidi" w:eastAsia="Times New Roman" w:hAnsiTheme="majorBidi" w:cstheme="majorBidi"/>
          <w:b/>
          <w:bCs/>
          <w:caps/>
          <w:color w:val="0CC112"/>
        </w:rPr>
        <w:t xml:space="preserve"> </w:t>
      </w:r>
      <w:r w:rsidRPr="003E7537">
        <w:rPr>
          <w:rFonts w:asciiTheme="majorBidi" w:eastAsia="Times New Roman" w:hAnsiTheme="majorBidi" w:cstheme="majorBidi"/>
          <w:b/>
          <w:bCs/>
          <w:caps/>
        </w:rPr>
        <w:t>KEYS IN BLACK</w:t>
      </w:r>
      <w:r w:rsidR="008051C5" w:rsidRPr="003E7537">
        <w:rPr>
          <w:rFonts w:asciiTheme="majorBidi" w:eastAsia="Times New Roman" w:hAnsiTheme="majorBidi" w:cstheme="majorBidi"/>
          <w:b/>
          <w:bCs/>
          <w:caps/>
        </w:rPr>
        <w:t>.</w:t>
      </w:r>
    </w:p>
    <w:p w:rsidR="006A3AB3" w:rsidRPr="001109D1" w:rsidRDefault="00127B62">
      <w:pPr>
        <w:rPr>
          <w:rFonts w:asciiTheme="majorBidi" w:hAnsiTheme="majorBidi" w:cstheme="majorBidi"/>
          <w:b/>
          <w:bCs/>
          <w:u w:val="single"/>
        </w:rPr>
      </w:pPr>
      <w:r w:rsidRPr="001109D1">
        <w:rPr>
          <w:rFonts w:asciiTheme="majorBidi" w:hAnsiTheme="majorBidi" w:cstheme="majorBidi"/>
          <w:b/>
          <w:bCs/>
          <w:u w:val="single"/>
        </w:rPr>
        <w:t>List of tables:</w:t>
      </w:r>
    </w:p>
    <w:p w:rsidR="007D6045" w:rsidRPr="007D6045" w:rsidRDefault="007D6045" w:rsidP="00023F5A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7D6045">
        <w:rPr>
          <w:rFonts w:asciiTheme="majorBidi" w:hAnsiTheme="majorBidi" w:cstheme="majorBidi"/>
          <w:b/>
          <w:bCs/>
          <w:color w:val="C00000"/>
        </w:rPr>
        <w:t>ITEM</w:t>
      </w:r>
    </w:p>
    <w:p w:rsidR="00597572" w:rsidRDefault="00597572" w:rsidP="007D6045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ITEM_TYP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FOOD, BEVERAGE, SERVICE, DELIVERY)</w:t>
      </w:r>
    </w:p>
    <w:p w:rsidR="004E1E61" w:rsidRPr="00F46F7C" w:rsidRDefault="004E1E61" w:rsidP="007D604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4E1E61">
        <w:rPr>
          <w:rFonts w:asciiTheme="majorBidi" w:hAnsiTheme="majorBidi" w:cstheme="majorBidi"/>
          <w:b/>
          <w:bCs/>
          <w:color w:val="C00000"/>
        </w:rPr>
        <w:t>SERVICE</w:t>
      </w:r>
      <w:r w:rsidR="008862C1">
        <w:rPr>
          <w:rFonts w:asciiTheme="majorBidi" w:hAnsiTheme="majorBidi" w:cstheme="majorBidi"/>
          <w:b/>
          <w:bCs/>
          <w:color w:val="C00000"/>
        </w:rPr>
        <w:t>S</w:t>
      </w:r>
      <w:r>
        <w:rPr>
          <w:rFonts w:asciiTheme="majorBidi" w:hAnsiTheme="majorBidi" w:cstheme="majorBidi"/>
          <w:b/>
          <w:bCs/>
          <w:color w:val="C00000"/>
        </w:rPr>
        <w:t xml:space="preserve"> </w:t>
      </w:r>
      <w:r w:rsidRPr="004E1E61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i.e. ID, NAME</w:t>
      </w:r>
      <w:r w:rsidRPr="004E1E61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>:</w:t>
      </w:r>
    </w:p>
    <w:p w:rsidR="00F46F7C" w:rsidRPr="00E549D8" w:rsidRDefault="00E549D8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S_NAME </w:t>
      </w:r>
      <w:r>
        <w:rPr>
          <w:rFonts w:asciiTheme="majorBidi" w:hAnsiTheme="majorBidi" w:cstheme="majorBidi"/>
        </w:rPr>
        <w:t xml:space="preserve">(i.e. ID, RESERVATION, DELIVERY, </w:t>
      </w:r>
      <w:r w:rsidR="00BB0FC2">
        <w:rPr>
          <w:rFonts w:asciiTheme="majorBidi" w:hAnsiTheme="majorBidi" w:cstheme="majorBidi"/>
        </w:rPr>
        <w:t>WAITER_</w:t>
      </w:r>
      <w:r>
        <w:rPr>
          <w:rFonts w:asciiTheme="majorBidi" w:hAnsiTheme="majorBidi" w:cstheme="majorBidi"/>
        </w:rPr>
        <w:t>TIP)</w:t>
      </w:r>
    </w:p>
    <w:p w:rsidR="00E549D8" w:rsidRPr="004E1E61" w:rsidRDefault="00E549D8" w:rsidP="00E549D8">
      <w:pPr>
        <w:pStyle w:val="ListParagraph"/>
        <w:ind w:left="1800"/>
        <w:rPr>
          <w:rFonts w:asciiTheme="majorBidi" w:hAnsiTheme="majorBidi" w:cstheme="majorBidi"/>
          <w:b/>
          <w:bCs/>
          <w:color w:val="C00000"/>
        </w:rPr>
      </w:pPr>
    </w:p>
    <w:p w:rsidR="004E1E61" w:rsidRPr="00905B3D" w:rsidRDefault="004E1E61" w:rsidP="007D6045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905B3D">
        <w:rPr>
          <w:rFonts w:asciiTheme="majorBidi" w:hAnsiTheme="majorBidi" w:cstheme="majorBidi"/>
          <w:b/>
          <w:bCs/>
          <w:color w:val="C00000"/>
        </w:rPr>
        <w:t xml:space="preserve">DELIVERY </w:t>
      </w:r>
      <w:r w:rsidRPr="00905B3D">
        <w:rPr>
          <w:rFonts w:asciiTheme="majorBidi" w:hAnsiTheme="majorBidi" w:cstheme="majorBidi"/>
        </w:rPr>
        <w:t>(i.e. ID, TYPE</w:t>
      </w:r>
      <w:r w:rsidR="00905B3D" w:rsidRPr="00905B3D">
        <w:rPr>
          <w:rFonts w:asciiTheme="majorBidi" w:hAnsiTheme="majorBidi" w:cstheme="majorBidi"/>
        </w:rPr>
        <w:t>, DISTANCE</w:t>
      </w:r>
      <w:r w:rsidRPr="00905B3D">
        <w:rPr>
          <w:rFonts w:asciiTheme="majorBidi" w:hAnsiTheme="majorBidi" w:cstheme="majorBidi"/>
        </w:rPr>
        <w:t>):</w:t>
      </w:r>
    </w:p>
    <w:p w:rsidR="004E1E61" w:rsidRPr="00905B3D" w:rsidRDefault="004E1E61" w:rsidP="007D6045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905B3D">
        <w:rPr>
          <w:rFonts w:asciiTheme="majorBidi" w:hAnsiTheme="majorBidi" w:cstheme="majorBidi"/>
          <w:b/>
          <w:bCs/>
          <w:color w:val="C00000"/>
        </w:rPr>
        <w:t xml:space="preserve">D_TYPE </w:t>
      </w:r>
      <w:r w:rsidRPr="00905B3D">
        <w:rPr>
          <w:rFonts w:asciiTheme="majorBidi" w:hAnsiTheme="majorBidi" w:cstheme="majorBidi"/>
        </w:rPr>
        <w:t>(ID, EXPRESS, REGULAR)</w:t>
      </w:r>
    </w:p>
    <w:p w:rsidR="00905B3D" w:rsidRPr="00905B3D" w:rsidRDefault="00905B3D" w:rsidP="007D6045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D_DISTANCE </w:t>
      </w:r>
      <w:r w:rsidRPr="00905B3D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ID, SHORT, MIDDLE, LONG</w:t>
      </w:r>
      <w:r w:rsidRPr="00905B3D">
        <w:rPr>
          <w:rFonts w:asciiTheme="majorBidi" w:hAnsiTheme="majorBidi" w:cstheme="majorBidi"/>
        </w:rPr>
        <w:t>)</w:t>
      </w:r>
    </w:p>
    <w:p w:rsidR="004E1E61" w:rsidRPr="004E1E61" w:rsidRDefault="004E1E61" w:rsidP="004E1E61">
      <w:pPr>
        <w:pStyle w:val="ListParagraph"/>
        <w:ind w:left="1800"/>
        <w:rPr>
          <w:rFonts w:asciiTheme="majorBidi" w:hAnsiTheme="majorBidi" w:cstheme="majorBidi"/>
          <w:b/>
          <w:bCs/>
          <w:color w:val="C00000"/>
        </w:rPr>
      </w:pPr>
    </w:p>
    <w:p w:rsidR="00127B62" w:rsidRDefault="00127B62" w:rsidP="007D6045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FOOD_TYP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MEAT,</w:t>
      </w:r>
      <w:r w:rsidR="006C1194">
        <w:rPr>
          <w:rFonts w:asciiTheme="majorBidi" w:hAnsiTheme="majorBidi" w:cstheme="majorBidi"/>
        </w:rPr>
        <w:t xml:space="preserve"> SEAFOOD, DAIRY_PRODUCT, FRUIT</w:t>
      </w:r>
      <w:r>
        <w:rPr>
          <w:rFonts w:asciiTheme="majorBidi" w:hAnsiTheme="majorBidi" w:cstheme="majorBidi"/>
        </w:rPr>
        <w:t xml:space="preserve">, </w:t>
      </w:r>
      <w:r w:rsidR="006C1194">
        <w:rPr>
          <w:rFonts w:asciiTheme="majorBidi" w:hAnsiTheme="majorBidi" w:cstheme="majorBidi"/>
        </w:rPr>
        <w:t>VEGETABLE, GRAIN</w:t>
      </w:r>
      <w:r w:rsidR="00751EA5">
        <w:rPr>
          <w:rFonts w:asciiTheme="majorBidi" w:hAnsiTheme="majorBidi" w:cstheme="majorBidi"/>
        </w:rPr>
        <w:t>, PASTA</w:t>
      </w:r>
      <w:r>
        <w:rPr>
          <w:rFonts w:asciiTheme="majorBidi" w:hAnsiTheme="majorBidi" w:cstheme="majorBidi"/>
        </w:rPr>
        <w:t>):</w:t>
      </w:r>
    </w:p>
    <w:p w:rsidR="00797E69" w:rsidRDefault="00797E69" w:rsidP="00797E69">
      <w:pPr>
        <w:pStyle w:val="ListParagraph"/>
        <w:rPr>
          <w:rFonts w:asciiTheme="majorBidi" w:hAnsiTheme="majorBidi" w:cstheme="majorBidi"/>
        </w:rPr>
      </w:pPr>
    </w:p>
    <w:p w:rsidR="00127B62" w:rsidRDefault="00127B62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MEAT_</w:t>
      </w:r>
      <w:r w:rsidR="00023F5A" w:rsidRPr="00597572">
        <w:rPr>
          <w:rFonts w:asciiTheme="majorBidi" w:hAnsiTheme="majorBidi" w:cstheme="majorBidi"/>
          <w:b/>
          <w:bCs/>
          <w:color w:val="C00000"/>
        </w:rPr>
        <w:t>NAM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TURKEY, CHICKEN, BEEF</w:t>
      </w:r>
      <w:r w:rsidR="001109D1">
        <w:rPr>
          <w:rFonts w:asciiTheme="majorBidi" w:hAnsiTheme="majorBidi" w:cstheme="majorBidi"/>
        </w:rPr>
        <w:t>, PORK, LAMB</w:t>
      </w:r>
      <w:r>
        <w:rPr>
          <w:rFonts w:asciiTheme="majorBidi" w:hAnsiTheme="majorBidi" w:cstheme="majorBidi"/>
        </w:rPr>
        <w:t>)</w:t>
      </w:r>
    </w:p>
    <w:p w:rsidR="00127B62" w:rsidRDefault="00127B62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SEAFOOD_</w:t>
      </w:r>
      <w:r w:rsidR="00023F5A" w:rsidRPr="002A312D">
        <w:rPr>
          <w:rFonts w:asciiTheme="majorBidi" w:hAnsiTheme="majorBidi" w:cstheme="majorBidi"/>
          <w:b/>
          <w:bCs/>
          <w:color w:val="C00000"/>
        </w:rPr>
        <w:t>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OCTOPUS, </w:t>
      </w:r>
      <w:r w:rsidR="001109D1">
        <w:rPr>
          <w:rFonts w:asciiTheme="majorBidi" w:hAnsiTheme="majorBidi" w:cstheme="majorBidi"/>
        </w:rPr>
        <w:t>OYSTERS, SCALLOPS, MUSSELS, CLAMS</w:t>
      </w:r>
      <w:r>
        <w:rPr>
          <w:rFonts w:asciiTheme="majorBidi" w:hAnsiTheme="majorBidi" w:cstheme="majorBidi"/>
        </w:rPr>
        <w:t>)</w:t>
      </w:r>
    </w:p>
    <w:p w:rsidR="001109D1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DAIRY_PRODUCT_NAME</w:t>
      </w:r>
      <w:r w:rsidR="001109D1" w:rsidRPr="002A312D">
        <w:rPr>
          <w:rFonts w:asciiTheme="majorBidi" w:hAnsiTheme="majorBidi" w:cstheme="majorBidi"/>
          <w:color w:val="C00000"/>
        </w:rPr>
        <w:t xml:space="preserve"> </w:t>
      </w:r>
      <w:r w:rsidR="001109D1">
        <w:rPr>
          <w:rFonts w:asciiTheme="majorBidi" w:hAnsiTheme="majorBidi" w:cstheme="majorBidi"/>
        </w:rPr>
        <w:t>(i.e. MILK, BUTTER, CHEESE, ICE_CREAM, YOGURT)</w:t>
      </w:r>
    </w:p>
    <w:p w:rsidR="00023F5A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FRUIT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APPLE, BANANA, CHERRY, KIWI, PEACH)</w:t>
      </w:r>
    </w:p>
    <w:p w:rsidR="00023F5A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VEGETABLE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</w:t>
      </w:r>
      <w:r w:rsidR="006C1194">
        <w:rPr>
          <w:rFonts w:asciiTheme="majorBidi" w:hAnsiTheme="majorBidi" w:cstheme="majorBidi"/>
        </w:rPr>
        <w:t xml:space="preserve">CABBAGE, BROCCOLI, ONION, </w:t>
      </w:r>
      <w:r w:rsidR="00412E4D">
        <w:rPr>
          <w:rFonts w:asciiTheme="majorBidi" w:hAnsiTheme="majorBidi" w:cstheme="majorBidi"/>
        </w:rPr>
        <w:t>TOMATO</w:t>
      </w:r>
      <w:r w:rsidR="006C1194">
        <w:rPr>
          <w:rFonts w:asciiTheme="majorBidi" w:hAnsiTheme="majorBidi" w:cstheme="majorBidi"/>
        </w:rPr>
        <w:t>, POTATO</w:t>
      </w:r>
      <w:r>
        <w:rPr>
          <w:rFonts w:asciiTheme="majorBidi" w:hAnsiTheme="majorBidi" w:cstheme="majorBidi"/>
        </w:rPr>
        <w:t>)</w:t>
      </w:r>
    </w:p>
    <w:p w:rsidR="006C1194" w:rsidRDefault="006C1194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GRAIN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RICE, </w:t>
      </w:r>
      <w:r w:rsidR="00423C60">
        <w:rPr>
          <w:rFonts w:asciiTheme="majorBidi" w:hAnsiTheme="majorBidi" w:cstheme="majorBidi"/>
        </w:rPr>
        <w:t>CORN</w:t>
      </w:r>
      <w:r>
        <w:rPr>
          <w:rFonts w:asciiTheme="majorBidi" w:hAnsiTheme="majorBidi" w:cstheme="majorBidi"/>
        </w:rPr>
        <w:t>)</w:t>
      </w:r>
    </w:p>
    <w:p w:rsidR="00423C60" w:rsidRDefault="007D6045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P</w:t>
      </w:r>
      <w:r w:rsidR="00423C60">
        <w:rPr>
          <w:rFonts w:asciiTheme="majorBidi" w:hAnsiTheme="majorBidi" w:cstheme="majorBidi"/>
          <w:b/>
          <w:bCs/>
          <w:color w:val="C00000"/>
        </w:rPr>
        <w:t>ASTA</w:t>
      </w:r>
      <w:r w:rsidR="00751EA5">
        <w:rPr>
          <w:rFonts w:asciiTheme="majorBidi" w:hAnsiTheme="majorBidi" w:cstheme="majorBidi"/>
          <w:b/>
          <w:bCs/>
          <w:color w:val="C00000"/>
        </w:rPr>
        <w:t>_NAME</w:t>
      </w:r>
      <w:r w:rsidR="00423C60">
        <w:rPr>
          <w:rFonts w:asciiTheme="majorBidi" w:hAnsiTheme="majorBidi" w:cstheme="majorBidi"/>
          <w:b/>
          <w:bCs/>
          <w:color w:val="C00000"/>
        </w:rPr>
        <w:t xml:space="preserve"> </w:t>
      </w:r>
      <w:r w:rsidR="00423C60" w:rsidRPr="00423C60">
        <w:rPr>
          <w:rFonts w:asciiTheme="majorBidi" w:hAnsiTheme="majorBidi" w:cstheme="majorBidi"/>
        </w:rPr>
        <w:t>(</w:t>
      </w:r>
      <w:r w:rsidR="00423C60">
        <w:rPr>
          <w:rFonts w:asciiTheme="majorBidi" w:hAnsiTheme="majorBidi" w:cstheme="majorBidi"/>
        </w:rPr>
        <w:t>i.e. SPAGETI, LASAGNETTE, FIORI</w:t>
      </w:r>
      <w:r w:rsidR="00423C60" w:rsidRPr="00423C60">
        <w:rPr>
          <w:rFonts w:asciiTheme="majorBidi" w:hAnsiTheme="majorBidi" w:cstheme="majorBidi"/>
        </w:rPr>
        <w:t>)</w:t>
      </w:r>
    </w:p>
    <w:p w:rsidR="00B56356" w:rsidRPr="00B56356" w:rsidRDefault="00B822E1" w:rsidP="00B56356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SWEETS</w:t>
      </w:r>
    </w:p>
    <w:p w:rsidR="00B56356" w:rsidRPr="00B56356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  <w:b/>
          <w:bCs/>
          <w:color w:val="C00000"/>
        </w:rPr>
        <w:t>Chocolate</w:t>
      </w:r>
      <w:r w:rsidR="00B56356">
        <w:rPr>
          <w:rFonts w:asciiTheme="majorBidi" w:hAnsiTheme="majorBidi" w:cstheme="majorBidi"/>
          <w:b/>
          <w:bCs/>
          <w:color w:val="C00000"/>
        </w:rPr>
        <w:t>: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Milk Chocolate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Sweet Chocolate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 xml:space="preserve">Bittersweet Chocolate 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Dark Chocolate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White Chocolate</w:t>
      </w:r>
    </w:p>
    <w:p w:rsidR="00B56356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Bubble gum</w:t>
      </w:r>
    </w:p>
    <w:p w:rsidR="00B56356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Sherbet</w:t>
      </w:r>
    </w:p>
    <w:p w:rsidR="00B56356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Jelly beans</w:t>
      </w:r>
    </w:p>
    <w:p w:rsidR="00B822E1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lollipops</w:t>
      </w:r>
    </w:p>
    <w:p w:rsidR="007A3717" w:rsidRDefault="007A3717" w:rsidP="007A3717">
      <w:pPr>
        <w:pStyle w:val="ListParagraph"/>
        <w:ind w:left="1080"/>
        <w:rPr>
          <w:rFonts w:asciiTheme="majorBidi" w:hAnsiTheme="majorBidi" w:cstheme="majorBidi"/>
        </w:rPr>
      </w:pPr>
    </w:p>
    <w:p w:rsidR="00280FD5" w:rsidRDefault="00127B62" w:rsidP="001402F0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BEVERAGE_TYPE</w:t>
      </w:r>
      <w:r w:rsidR="00280FD5" w:rsidRPr="00C83E3F">
        <w:rPr>
          <w:rFonts w:asciiTheme="majorBidi" w:hAnsiTheme="majorBidi" w:cstheme="majorBidi"/>
          <w:color w:val="C00000"/>
        </w:rPr>
        <w:t xml:space="preserve"> </w:t>
      </w:r>
      <w:r w:rsidR="00280FD5">
        <w:rPr>
          <w:rFonts w:asciiTheme="majorBidi" w:hAnsiTheme="majorBidi" w:cstheme="majorBidi"/>
        </w:rPr>
        <w:t>(i.e. ALCOHOLIC, NON_ALCOHOLIC):</w:t>
      </w:r>
    </w:p>
    <w:p w:rsidR="00797E69" w:rsidRDefault="00797E69" w:rsidP="00797E69">
      <w:pPr>
        <w:pStyle w:val="ListParagraph"/>
        <w:rPr>
          <w:rFonts w:asciiTheme="majorBidi" w:hAnsiTheme="majorBidi" w:cstheme="majorBidi"/>
        </w:rPr>
      </w:pPr>
    </w:p>
    <w:p w:rsidR="00280FD5" w:rsidRPr="00280FD5" w:rsidRDefault="00280FD5" w:rsidP="001402F0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NON_ALCOHOLIC</w:t>
      </w:r>
      <w:r w:rsidRPr="00280FD5">
        <w:rPr>
          <w:rFonts w:asciiTheme="majorBidi" w:hAnsiTheme="majorBidi" w:cstheme="majorBidi"/>
        </w:rPr>
        <w:t>:</w:t>
      </w:r>
      <w:r w:rsidRPr="00280FD5">
        <w:rPr>
          <w:rFonts w:asciiTheme="majorBidi" w:hAnsiTheme="majorBidi" w:cstheme="majorBidi"/>
          <w:i/>
          <w:iCs/>
        </w:rPr>
        <w:t xml:space="preserve"> 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172763">
        <w:rPr>
          <w:rFonts w:asciiTheme="majorBidi" w:hAnsiTheme="majorBidi" w:cstheme="majorBidi"/>
          <w:b/>
          <w:bCs/>
          <w:color w:val="C00000"/>
        </w:rPr>
        <w:t>TEA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 w:rsidRPr="00172763">
        <w:rPr>
          <w:rFonts w:asciiTheme="majorBidi" w:hAnsiTheme="majorBidi" w:cstheme="majorBidi"/>
        </w:rPr>
        <w:t>GREEN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ERBAL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LACK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ELLOW</w:t>
      </w:r>
    </w:p>
    <w:p w:rsidR="00172763" w:rsidRP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WHITE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390785">
        <w:rPr>
          <w:rFonts w:asciiTheme="majorBidi" w:hAnsiTheme="majorBidi" w:cstheme="majorBidi"/>
          <w:b/>
          <w:bCs/>
          <w:color w:val="C00000"/>
        </w:rPr>
        <w:t>COFFEE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spresso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appuccino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mericano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Caffe</w:t>
      </w:r>
      <w:proofErr w:type="spellEnd"/>
      <w:r>
        <w:rPr>
          <w:rFonts w:asciiTheme="majorBidi" w:hAnsiTheme="majorBidi" w:cstheme="majorBidi"/>
        </w:rPr>
        <w:t xml:space="preserve"> Latte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Mochachino</w:t>
      </w:r>
      <w:proofErr w:type="spellEnd"/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 w:rsidRPr="00390785">
        <w:rPr>
          <w:rFonts w:asciiTheme="majorBidi" w:hAnsiTheme="majorBidi" w:cstheme="majorBidi"/>
        </w:rPr>
        <w:t>Caramel Macchiato</w:t>
      </w:r>
    </w:p>
    <w:p w:rsidR="00280FD5" w:rsidRDefault="008F1922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HOT </w:t>
      </w:r>
      <w:r w:rsidR="00280FD5" w:rsidRPr="00CF46C6">
        <w:rPr>
          <w:rFonts w:asciiTheme="majorBidi" w:hAnsiTheme="majorBidi" w:cstheme="majorBidi"/>
          <w:b/>
          <w:bCs/>
          <w:color w:val="C00000"/>
        </w:rPr>
        <w:t>CHOCOLATE</w:t>
      </w:r>
    </w:p>
    <w:p w:rsidR="00CB7D21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exican</w:t>
      </w:r>
    </w:p>
    <w:p w:rsidR="00CB7D21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ztec</w:t>
      </w:r>
    </w:p>
    <w:p w:rsidR="00CB7D21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  <w:bookmarkStart w:id="0" w:name="_GoBack"/>
      <w:bookmarkEnd w:id="0"/>
      <w:r>
        <w:rPr>
          <w:rFonts w:asciiTheme="majorBidi" w:hAnsiTheme="majorBidi" w:cstheme="majorBidi"/>
        </w:rPr>
        <w:t>Red velvet</w:t>
      </w:r>
    </w:p>
    <w:p w:rsidR="00CB7D21" w:rsidRPr="00CB7D21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</w:p>
    <w:p w:rsidR="00280FD5" w:rsidRPr="00A928A4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</w:rPr>
      </w:pPr>
      <w:r w:rsidRPr="00A928A4">
        <w:rPr>
          <w:rFonts w:asciiTheme="majorBidi" w:hAnsiTheme="majorBidi" w:cstheme="majorBidi"/>
          <w:b/>
          <w:bCs/>
          <w:color w:val="C00000"/>
        </w:rPr>
        <w:t>CIDER</w:t>
      </w:r>
    </w:p>
    <w:p w:rsid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 w:rsidRPr="00A928A4">
        <w:rPr>
          <w:rFonts w:asciiTheme="majorBidi" w:hAnsiTheme="majorBidi" w:cstheme="majorBidi"/>
        </w:rPr>
        <w:t xml:space="preserve">Strongbow </w:t>
      </w:r>
    </w:p>
    <w:p w:rsidR="00A928A4" w:rsidRP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gry Orchard</w:t>
      </w:r>
    </w:p>
    <w:p w:rsid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Johnny Appleseed</w:t>
      </w:r>
    </w:p>
    <w:p w:rsidR="00A928A4" w:rsidRP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quare Mile</w:t>
      </w:r>
    </w:p>
    <w:p w:rsidR="00A928A4" w:rsidRP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 w:rsidRPr="00A928A4">
        <w:rPr>
          <w:rFonts w:asciiTheme="majorBidi" w:hAnsiTheme="majorBidi" w:cstheme="majorBidi"/>
        </w:rPr>
        <w:t xml:space="preserve">Smith &amp; Forge Dry </w:t>
      </w:r>
    </w:p>
    <w:p w:rsidR="00A928A4" w:rsidRP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oodchuck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123DA4">
        <w:rPr>
          <w:rFonts w:asciiTheme="majorBidi" w:hAnsiTheme="majorBidi" w:cstheme="majorBidi"/>
          <w:b/>
          <w:bCs/>
          <w:color w:val="C00000"/>
        </w:rPr>
        <w:t>WATER</w:t>
      </w:r>
    </w:p>
    <w:p w:rsidR="00AC7D57" w:rsidRPr="006C1194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SODA_WATER</w:t>
      </w:r>
    </w:p>
    <w:p w:rsidR="00AC7D57" w:rsidRPr="00AC7D57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MINERAL_WATER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123DA4">
        <w:rPr>
          <w:rFonts w:asciiTheme="majorBidi" w:hAnsiTheme="majorBidi" w:cstheme="majorBidi"/>
          <w:b/>
          <w:bCs/>
          <w:color w:val="C00000"/>
        </w:rPr>
        <w:t>COLA</w:t>
      </w:r>
    </w:p>
    <w:p w:rsidR="00AC7D57" w:rsidRPr="004C3FBB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 w:rsidRPr="004C3FBB">
        <w:rPr>
          <w:rFonts w:asciiTheme="majorBidi" w:hAnsiTheme="majorBidi" w:cstheme="majorBidi"/>
        </w:rPr>
        <w:t>PEPSI</w:t>
      </w:r>
    </w:p>
    <w:p w:rsidR="00AC7D57" w:rsidRPr="004C3FBB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 w:rsidRPr="004C3FBB">
        <w:rPr>
          <w:rFonts w:asciiTheme="majorBidi" w:hAnsiTheme="majorBidi" w:cstheme="majorBidi"/>
        </w:rPr>
        <w:t>COCA</w:t>
      </w:r>
    </w:p>
    <w:p w:rsidR="00AC7D57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proofErr w:type="spellStart"/>
      <w:r w:rsidRPr="004C3FBB">
        <w:rPr>
          <w:rFonts w:asciiTheme="majorBidi" w:hAnsiTheme="majorBidi" w:cstheme="majorBidi"/>
        </w:rPr>
        <w:t>Dr</w:t>
      </w:r>
      <w:proofErr w:type="spellEnd"/>
      <w:r w:rsidRPr="004C3FBB">
        <w:rPr>
          <w:rFonts w:asciiTheme="majorBidi" w:hAnsiTheme="majorBidi" w:cstheme="majorBidi"/>
        </w:rPr>
        <w:t xml:space="preserve"> PEPER</w:t>
      </w:r>
    </w:p>
    <w:p w:rsidR="001106FF" w:rsidRPr="004C3FBB" w:rsidRDefault="001106FF" w:rsidP="00AC7D5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ET</w:t>
      </w:r>
    </w:p>
    <w:p w:rsidR="006C1194" w:rsidRPr="000A0142" w:rsidRDefault="006C1194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JUCE</w:t>
      </w:r>
    </w:p>
    <w:p w:rsidR="000A0142" w:rsidRPr="000A0142" w:rsidRDefault="000A0142" w:rsidP="001402F0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0A0142">
        <w:rPr>
          <w:rFonts w:asciiTheme="majorBidi" w:hAnsiTheme="majorBidi" w:cstheme="majorBidi"/>
          <w:b/>
          <w:bCs/>
          <w:i/>
          <w:iCs/>
          <w:color w:val="C00000"/>
        </w:rPr>
        <w:t>JUCE_TYPE</w:t>
      </w:r>
      <w:r>
        <w:rPr>
          <w:rFonts w:asciiTheme="majorBidi" w:hAnsiTheme="majorBidi" w:cstheme="majorBidi"/>
          <w:color w:val="C00000"/>
        </w:rPr>
        <w:t xml:space="preserve"> </w:t>
      </w:r>
      <w:r w:rsidRPr="000A0142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 xml:space="preserve">i.e. </w:t>
      </w:r>
      <w:r w:rsidR="00272EAD">
        <w:rPr>
          <w:rFonts w:asciiTheme="majorBidi" w:hAnsiTheme="majorBidi" w:cstheme="majorBidi"/>
        </w:rPr>
        <w:t xml:space="preserve">JUCE_ID, </w:t>
      </w:r>
      <w:r>
        <w:rPr>
          <w:rFonts w:asciiTheme="majorBidi" w:hAnsiTheme="majorBidi" w:cstheme="majorBidi"/>
        </w:rPr>
        <w:t>APPLE_J, BANANAS_J, CHERRY_J, KIWI_J, PEACH_J</w:t>
      </w:r>
      <w:r w:rsidRPr="000A0142">
        <w:rPr>
          <w:rFonts w:asciiTheme="majorBidi" w:hAnsiTheme="majorBidi" w:cstheme="majorBidi"/>
        </w:rPr>
        <w:t>)</w:t>
      </w:r>
    </w:p>
    <w:p w:rsidR="009314F0" w:rsidRPr="007A3717" w:rsidRDefault="009314F0" w:rsidP="009314F0">
      <w:pPr>
        <w:pStyle w:val="ListParagraph"/>
        <w:ind w:left="1800"/>
        <w:rPr>
          <w:rFonts w:asciiTheme="majorBidi" w:hAnsiTheme="majorBidi" w:cstheme="majorBidi"/>
        </w:rPr>
      </w:pPr>
    </w:p>
    <w:p w:rsidR="00280FD5" w:rsidRDefault="00280FD5" w:rsidP="001402F0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ALCOHOLIC</w:t>
      </w:r>
      <w:r w:rsidRPr="00280FD5">
        <w:rPr>
          <w:rFonts w:asciiTheme="majorBidi" w:hAnsiTheme="majorBidi" w:cstheme="majorBidi"/>
        </w:rPr>
        <w:t>:</w:t>
      </w:r>
    </w:p>
    <w:p w:rsidR="00280FD5" w:rsidRPr="008D6317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8D6317">
        <w:rPr>
          <w:rFonts w:asciiTheme="majorBidi" w:hAnsiTheme="majorBidi" w:cstheme="majorBidi"/>
          <w:b/>
          <w:bCs/>
          <w:color w:val="FF0000"/>
        </w:rPr>
        <w:t>BEER</w:t>
      </w:r>
    </w:p>
    <w:p w:rsidR="002C65A5" w:rsidRPr="002C65A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Brown</w:t>
      </w:r>
    </w:p>
    <w:p w:rsidR="002C65A5" w:rsidRPr="002C65A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Dark</w:t>
      </w:r>
    </w:p>
    <w:p w:rsidR="002C65A5" w:rsidRPr="002C65A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Fruit</w:t>
      </w:r>
    </w:p>
    <w:p w:rsidR="002C65A5" w:rsidRPr="00280FD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Light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C52124">
        <w:rPr>
          <w:rFonts w:asciiTheme="majorBidi" w:hAnsiTheme="majorBidi" w:cstheme="majorBidi"/>
          <w:b/>
          <w:bCs/>
          <w:color w:val="FF0000"/>
        </w:rPr>
        <w:t>WINE</w:t>
      </w:r>
    </w:p>
    <w:p w:rsidR="007F07B6" w:rsidRPr="00F96154" w:rsidRDefault="00F96154" w:rsidP="00A42107">
      <w:pPr>
        <w:pStyle w:val="ListParagraph"/>
        <w:ind w:left="3240"/>
        <w:rPr>
          <w:rFonts w:asciiTheme="majorBidi" w:hAnsiTheme="majorBidi" w:cstheme="majorBidi"/>
        </w:rPr>
      </w:pPr>
      <w:r w:rsidRPr="00F96154">
        <w:rPr>
          <w:rFonts w:asciiTheme="majorBidi" w:hAnsiTheme="majorBidi" w:cstheme="majorBidi"/>
        </w:rPr>
        <w:t>RIESLING</w:t>
      </w:r>
    </w:p>
    <w:p w:rsidR="00F96154" w:rsidRDefault="00AD75F1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YRAH</w:t>
      </w:r>
    </w:p>
    <w:p w:rsidR="00F96154" w:rsidRDefault="00F96154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ABARNET </w:t>
      </w:r>
      <w:r w:rsidRPr="00F96154">
        <w:rPr>
          <w:rFonts w:asciiTheme="majorBidi" w:hAnsiTheme="majorBidi" w:cstheme="majorBidi"/>
        </w:rPr>
        <w:t>SAUVIGNON</w:t>
      </w:r>
    </w:p>
    <w:p w:rsidR="00F96154" w:rsidRPr="00F96154" w:rsidRDefault="00AD75F1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ERLOT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C52124">
        <w:rPr>
          <w:rFonts w:asciiTheme="majorBidi" w:hAnsiTheme="majorBidi" w:cstheme="majorBidi"/>
          <w:b/>
          <w:bCs/>
          <w:color w:val="FF0000"/>
        </w:rPr>
        <w:t>VODKA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REY_GOOSE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BSOLUT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MIRNOFF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STOLICHNAYA</w:t>
      </w:r>
    </w:p>
    <w:p w:rsidR="009A54DA" w:rsidRP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HOPIN</w:t>
      </w:r>
    </w:p>
    <w:p w:rsidR="00592218" w:rsidRDefault="00592218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C52124">
        <w:rPr>
          <w:rFonts w:asciiTheme="majorBidi" w:hAnsiTheme="majorBidi" w:cstheme="majorBidi"/>
          <w:b/>
          <w:bCs/>
          <w:color w:val="FF0000"/>
        </w:rPr>
        <w:t>W</w:t>
      </w:r>
      <w:r w:rsidR="00DB7572">
        <w:rPr>
          <w:rFonts w:asciiTheme="majorBidi" w:hAnsiTheme="majorBidi" w:cstheme="majorBidi"/>
          <w:b/>
          <w:bCs/>
          <w:color w:val="FF0000"/>
        </w:rPr>
        <w:t>HISKY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cotch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rish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ngle Malt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ourbon</w:t>
      </w:r>
    </w:p>
    <w:p w:rsidR="005402F6" w:rsidRPr="005402F6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 w:rsidRPr="00DB7572">
        <w:rPr>
          <w:rFonts w:asciiTheme="majorBidi" w:hAnsiTheme="majorBidi" w:cstheme="majorBidi"/>
        </w:rPr>
        <w:t>Rye</w:t>
      </w:r>
    </w:p>
    <w:p w:rsidR="006C1194" w:rsidRPr="006C1194" w:rsidRDefault="006C1194" w:rsidP="006C1194">
      <w:pPr>
        <w:pStyle w:val="ListParagraph"/>
        <w:ind w:left="1800"/>
        <w:rPr>
          <w:rFonts w:asciiTheme="majorBidi" w:hAnsiTheme="majorBidi" w:cstheme="majorBidi"/>
        </w:rPr>
      </w:pPr>
    </w:p>
    <w:p w:rsidR="0028279C" w:rsidRDefault="007939F9" w:rsidP="007939F9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PRICE</w:t>
      </w:r>
      <w:r w:rsidR="00F61D6D" w:rsidRPr="00F61D6D">
        <w:rPr>
          <w:rFonts w:asciiTheme="majorBidi" w:hAnsiTheme="majorBidi" w:cstheme="majorBidi"/>
          <w:b/>
          <w:bCs/>
          <w:color w:val="C00000"/>
        </w:rPr>
        <w:t xml:space="preserve"> </w:t>
      </w:r>
      <w:r w:rsidR="00F61D6D">
        <w:rPr>
          <w:rFonts w:asciiTheme="majorBidi" w:hAnsiTheme="majorBidi" w:cstheme="majorBidi"/>
        </w:rPr>
        <w:t xml:space="preserve">(i.e. ID, ITEM_TYPE (FOOD/BEVERAGE), ITEM_SUBTYPE(i.e. MEAT, ALCOHOLIC, </w:t>
      </w:r>
      <w:proofErr w:type="spellStart"/>
      <w:r w:rsidR="00F61D6D">
        <w:rPr>
          <w:rFonts w:asciiTheme="majorBidi" w:hAnsiTheme="majorBidi" w:cstheme="majorBidi"/>
        </w:rPr>
        <w:t>etc</w:t>
      </w:r>
      <w:proofErr w:type="spellEnd"/>
      <w:r w:rsidR="00F61D6D">
        <w:rPr>
          <w:rFonts w:asciiTheme="majorBidi" w:hAnsiTheme="majorBidi" w:cstheme="majorBidi"/>
        </w:rPr>
        <w:t>), SUBTYPE_NAME (i.e. TEA, CHEES, BANANA), ITEM_PRICE)</w:t>
      </w:r>
    </w:p>
    <w:p w:rsidR="00F61D6D" w:rsidRDefault="00F61D6D" w:rsidP="00F61D6D">
      <w:pPr>
        <w:pStyle w:val="ListParagraph"/>
        <w:rPr>
          <w:rFonts w:asciiTheme="majorBidi" w:hAnsiTheme="majorBidi" w:cstheme="majorBidi"/>
        </w:rPr>
      </w:pPr>
    </w:p>
    <w:p w:rsidR="0036466E" w:rsidRPr="0036466E" w:rsidRDefault="0028279C" w:rsidP="00620490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36466E">
        <w:rPr>
          <w:rFonts w:asciiTheme="majorBidi" w:hAnsiTheme="majorBidi" w:cstheme="majorBidi"/>
          <w:b/>
          <w:bCs/>
          <w:color w:val="C00000"/>
        </w:rPr>
        <w:t>ITEMS_IN_STORAGE</w:t>
      </w:r>
      <w:r w:rsidR="0036466E" w:rsidRPr="0036466E">
        <w:rPr>
          <w:rFonts w:asciiTheme="majorBidi" w:hAnsiTheme="majorBidi" w:cstheme="majorBidi"/>
          <w:color w:val="C00000"/>
        </w:rPr>
        <w:t xml:space="preserve"> </w:t>
      </w:r>
      <w:r w:rsidR="0036466E">
        <w:rPr>
          <w:rFonts w:asciiTheme="majorBidi" w:hAnsiTheme="majorBidi" w:cstheme="majorBidi"/>
        </w:rPr>
        <w:t>(i.e. STORAGE_ID (refers to a specific branch), ITEM_ID, QUANTITY, MIN_Q, MAX_Q, )</w:t>
      </w:r>
    </w:p>
    <w:p w:rsidR="0036466E" w:rsidRPr="0036466E" w:rsidRDefault="0036466E" w:rsidP="0036466E">
      <w:pPr>
        <w:pStyle w:val="ListParagraph"/>
        <w:ind w:left="1080"/>
        <w:rPr>
          <w:rFonts w:asciiTheme="majorBidi" w:hAnsiTheme="majorBidi" w:cstheme="majorBidi"/>
        </w:rPr>
      </w:pPr>
    </w:p>
    <w:p w:rsidR="006148CC" w:rsidRPr="006148CC" w:rsidRDefault="0028279C" w:rsidP="006148C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6148CC">
        <w:rPr>
          <w:rFonts w:asciiTheme="majorBidi" w:hAnsiTheme="majorBidi" w:cstheme="majorBidi"/>
          <w:b/>
          <w:bCs/>
          <w:color w:val="C00000"/>
        </w:rPr>
        <w:t>RESTAURANT_BRANCHES</w:t>
      </w:r>
      <w:r w:rsidR="00021D76" w:rsidRPr="006148CC">
        <w:rPr>
          <w:rFonts w:asciiTheme="majorBidi" w:hAnsiTheme="majorBidi" w:cstheme="majorBidi"/>
          <w:color w:val="C00000"/>
        </w:rPr>
        <w:t xml:space="preserve"> </w:t>
      </w:r>
      <w:r w:rsidR="00021D76">
        <w:rPr>
          <w:rFonts w:asciiTheme="majorBidi" w:hAnsiTheme="majorBidi" w:cstheme="majorBidi"/>
        </w:rPr>
        <w:t>(i.e. ID, BRANCH_NAME, NUMBER_OF_TABLES)</w:t>
      </w:r>
    </w:p>
    <w:p w:rsidR="006148CC" w:rsidRDefault="006148CC" w:rsidP="006148CC">
      <w:pPr>
        <w:pStyle w:val="ListParagraph"/>
        <w:rPr>
          <w:rFonts w:asciiTheme="majorBidi" w:hAnsiTheme="majorBidi" w:cstheme="majorBidi"/>
        </w:rPr>
      </w:pPr>
    </w:p>
    <w:p w:rsidR="0028279C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6148CC">
        <w:rPr>
          <w:rFonts w:asciiTheme="majorBidi" w:hAnsiTheme="majorBidi" w:cstheme="majorBidi"/>
          <w:b/>
          <w:bCs/>
          <w:color w:val="C00000"/>
        </w:rPr>
        <w:t>RESTAURANT_STAFF</w:t>
      </w:r>
      <w:r w:rsidR="006148CC">
        <w:rPr>
          <w:rFonts w:asciiTheme="majorBidi" w:hAnsiTheme="majorBidi" w:cstheme="majorBidi"/>
          <w:b/>
          <w:bCs/>
          <w:color w:val="C00000"/>
        </w:rPr>
        <w:t xml:space="preserve"> </w:t>
      </w:r>
      <w:r w:rsidR="006148CC" w:rsidRPr="006148CC">
        <w:rPr>
          <w:rFonts w:asciiTheme="majorBidi" w:hAnsiTheme="majorBidi" w:cstheme="majorBidi"/>
        </w:rPr>
        <w:t>(</w:t>
      </w:r>
      <w:r w:rsidR="006148CC">
        <w:rPr>
          <w:rFonts w:asciiTheme="majorBidi" w:hAnsiTheme="majorBidi" w:cstheme="majorBidi"/>
        </w:rPr>
        <w:t>i.e. POSITION, EMPLOYEE_ID, BRANCH_ID</w:t>
      </w:r>
      <w:r w:rsidR="006148CC" w:rsidRPr="006148CC">
        <w:rPr>
          <w:rFonts w:asciiTheme="majorBidi" w:hAnsiTheme="majorBidi" w:cstheme="majorBidi"/>
        </w:rPr>
        <w:t>)</w:t>
      </w:r>
      <w:r w:rsidR="00592218">
        <w:rPr>
          <w:rFonts w:asciiTheme="majorBidi" w:hAnsiTheme="majorBidi" w:cstheme="majorBidi"/>
        </w:rPr>
        <w:t>:</w:t>
      </w:r>
    </w:p>
    <w:p w:rsidR="00C8756A" w:rsidRDefault="00C8756A" w:rsidP="00C8756A">
      <w:pPr>
        <w:pStyle w:val="ListParagraph"/>
        <w:rPr>
          <w:rFonts w:asciiTheme="majorBidi" w:hAnsiTheme="majorBidi" w:cstheme="majorBidi"/>
        </w:rPr>
      </w:pPr>
    </w:p>
    <w:p w:rsidR="00407637" w:rsidRPr="00407637" w:rsidRDefault="00407637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POSITIONS</w:t>
      </w:r>
      <w:r>
        <w:rPr>
          <w:rFonts w:asciiTheme="majorBidi" w:hAnsiTheme="majorBidi" w:cstheme="majorBidi"/>
        </w:rPr>
        <w:t xml:space="preserve"> (i.e. DELIVERY_BOYS, CHEF, CHEF_ASSISTANT, WAITER, CASHIER, CLEANER, MANAGER)</w:t>
      </w:r>
    </w:p>
    <w:p w:rsidR="00407637" w:rsidRDefault="00407637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STAFF_LIST</w:t>
      </w:r>
      <w:r w:rsidRPr="00E44AC3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</w:t>
      </w:r>
      <w:r w:rsidRPr="00407637">
        <w:rPr>
          <w:rFonts w:asciiTheme="majorBidi" w:hAnsiTheme="majorBidi" w:cstheme="majorBidi"/>
        </w:rPr>
        <w:t>i.e. ID, F_NAME, L_NAME</w:t>
      </w:r>
      <w:r w:rsidR="00597572">
        <w:rPr>
          <w:rFonts w:asciiTheme="majorBidi" w:hAnsiTheme="majorBidi" w:cstheme="majorBidi"/>
        </w:rPr>
        <w:t>, STATUS</w:t>
      </w:r>
      <w:r>
        <w:rPr>
          <w:rFonts w:asciiTheme="majorBidi" w:hAnsiTheme="majorBidi" w:cstheme="majorBidi"/>
        </w:rPr>
        <w:t>)</w:t>
      </w:r>
    </w:p>
    <w:p w:rsidR="00597572" w:rsidRPr="00407637" w:rsidRDefault="00597572" w:rsidP="00597572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STATUSES</w:t>
      </w:r>
      <w:r>
        <w:rPr>
          <w:rFonts w:asciiTheme="majorBidi" w:hAnsiTheme="majorBidi" w:cstheme="majorBidi"/>
        </w:rPr>
        <w:t xml:space="preserve"> (i.e. ACTIVE, ON_VACATION, FIRED)</w:t>
      </w:r>
    </w:p>
    <w:p w:rsidR="00592218" w:rsidRPr="00CE13A8" w:rsidRDefault="00592218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DELIVERY_BOYS (i.e. ID, F_NAME, L_NAME)</w:t>
      </w:r>
    </w:p>
    <w:p w:rsidR="00592218" w:rsidRPr="00CE13A8" w:rsidRDefault="00592218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CHEFS (i.e. ID, F_NAME, L_NAME)</w:t>
      </w:r>
    </w:p>
    <w:p w:rsidR="00C8756A" w:rsidRPr="00CE13A8" w:rsidRDefault="00C8756A" w:rsidP="00C875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 w:hint="cs"/>
          <w:b/>
          <w:bCs/>
          <w:strike/>
          <w:color w:val="7F7F7F" w:themeColor="text1" w:themeTint="80"/>
        </w:rPr>
        <w:t>WAITERS</w:t>
      </w:r>
      <w:r w:rsidRPr="00CE13A8">
        <w:rPr>
          <w:rFonts w:asciiTheme="majorBidi" w:hAnsiTheme="majorBidi" w:cstheme="majorBidi" w:hint="cs"/>
          <w:b/>
          <w:bCs/>
          <w:strike/>
          <w:color w:val="7F7F7F" w:themeColor="text1" w:themeTint="80"/>
          <w:rtl/>
        </w:rPr>
        <w:t xml:space="preserve"> </w:t>
      </w: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(i.e. ID, F_NAME, L_NAME)</w:t>
      </w:r>
    </w:p>
    <w:p w:rsidR="00C8756A" w:rsidRPr="00CE13A8" w:rsidRDefault="00C8756A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CLEANERS</w:t>
      </w:r>
      <w:r w:rsidR="009C41B5"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 xml:space="preserve"> (i.e. ID, F_NAME, L_NAME)</w:t>
      </w:r>
    </w:p>
    <w:p w:rsidR="00C8756A" w:rsidRPr="00CE13A8" w:rsidRDefault="009C41B5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MANAGERS (i.e. ID, F_NAME, L_NAME)</w:t>
      </w:r>
    </w:p>
    <w:p w:rsidR="00592218" w:rsidRDefault="00592218" w:rsidP="00592218">
      <w:pPr>
        <w:pStyle w:val="ListParagraph"/>
        <w:ind w:left="1080"/>
        <w:rPr>
          <w:rFonts w:asciiTheme="majorBidi" w:hAnsiTheme="majorBidi" w:cstheme="majorBidi"/>
          <w:rtl/>
        </w:rPr>
      </w:pPr>
    </w:p>
    <w:p w:rsidR="0028279C" w:rsidRPr="00E1690E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E1690E">
        <w:rPr>
          <w:rFonts w:asciiTheme="majorBidi" w:hAnsiTheme="majorBidi" w:cstheme="majorBidi"/>
          <w:b/>
          <w:bCs/>
          <w:color w:val="C00000"/>
        </w:rPr>
        <w:t>RESERVATIONS</w:t>
      </w:r>
      <w:r w:rsidR="00E1690E">
        <w:rPr>
          <w:rFonts w:asciiTheme="majorBidi" w:hAnsiTheme="majorBidi" w:cstheme="majorBidi"/>
          <w:b/>
          <w:bCs/>
          <w:color w:val="C00000"/>
        </w:rPr>
        <w:t xml:space="preserve"> </w:t>
      </w:r>
      <w:r w:rsidR="00E1690E">
        <w:rPr>
          <w:rFonts w:asciiTheme="majorBidi" w:hAnsiTheme="majorBidi" w:cstheme="majorBidi"/>
        </w:rPr>
        <w:t>(i.e. ID, DATE, TIME, NUM_OF_PERSONS, CLIENT_ID, BRANCH)</w:t>
      </w:r>
    </w:p>
    <w:p w:rsidR="00E1690E" w:rsidRPr="00E1690E" w:rsidRDefault="00E1690E" w:rsidP="00E1690E">
      <w:pPr>
        <w:pStyle w:val="ListParagraph"/>
        <w:ind w:left="1080"/>
        <w:rPr>
          <w:rFonts w:asciiTheme="majorBidi" w:hAnsiTheme="majorBidi" w:cstheme="majorBidi"/>
          <w:b/>
          <w:bCs/>
          <w:color w:val="C00000"/>
        </w:rPr>
      </w:pPr>
    </w:p>
    <w:p w:rsidR="00933B03" w:rsidRPr="00933B03" w:rsidRDefault="00933B03" w:rsidP="00186778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933B03">
        <w:rPr>
          <w:rFonts w:asciiTheme="majorBidi" w:hAnsiTheme="majorBidi" w:cstheme="majorBidi"/>
          <w:b/>
          <w:bCs/>
          <w:color w:val="C00000"/>
        </w:rPr>
        <w:t>ENTITY_TYPE</w:t>
      </w:r>
      <w:r w:rsidRPr="00933B03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D, CUSTOMER, EMPLOYEE, SUPPLIER)</w:t>
      </w:r>
    </w:p>
    <w:p w:rsidR="00933B03" w:rsidRPr="00933B03" w:rsidRDefault="00933B03" w:rsidP="00933B03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186778" w:rsidRPr="00186778" w:rsidRDefault="0028279C" w:rsidP="00186778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1401B1">
        <w:rPr>
          <w:rFonts w:asciiTheme="majorBidi" w:hAnsiTheme="majorBidi" w:cstheme="majorBidi"/>
          <w:b/>
          <w:bCs/>
          <w:color w:val="C00000"/>
        </w:rPr>
        <w:t>SUPPLIERS</w:t>
      </w:r>
      <w:r w:rsidR="00597572">
        <w:rPr>
          <w:rFonts w:asciiTheme="majorBidi" w:hAnsiTheme="majorBidi" w:cstheme="majorBidi"/>
        </w:rPr>
        <w:t xml:space="preserve"> (i.e. ID, NAME)</w:t>
      </w:r>
    </w:p>
    <w:p w:rsidR="00186778" w:rsidRDefault="00186778" w:rsidP="00186778">
      <w:pPr>
        <w:pStyle w:val="ListParagraph"/>
        <w:ind w:left="1080"/>
        <w:rPr>
          <w:rFonts w:asciiTheme="majorBidi" w:hAnsiTheme="majorBidi" w:cstheme="majorBidi"/>
        </w:rPr>
      </w:pPr>
    </w:p>
    <w:p w:rsidR="003E459C" w:rsidRPr="00933B03" w:rsidRDefault="00452B1D" w:rsidP="003E459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307757">
        <w:rPr>
          <w:rFonts w:asciiTheme="majorBidi" w:hAnsiTheme="majorBidi" w:cstheme="majorBidi"/>
          <w:b/>
          <w:bCs/>
          <w:color w:val="C00000"/>
        </w:rPr>
        <w:t>ADDRESSES</w:t>
      </w:r>
      <w:r w:rsidR="00307757">
        <w:rPr>
          <w:rFonts w:asciiTheme="majorBidi" w:hAnsiTheme="majorBidi" w:cstheme="majorBidi"/>
          <w:b/>
          <w:bCs/>
          <w:color w:val="C00000"/>
        </w:rPr>
        <w:t xml:space="preserve"> </w:t>
      </w:r>
      <w:r w:rsidR="00307757">
        <w:rPr>
          <w:rFonts w:asciiTheme="majorBidi" w:hAnsiTheme="majorBidi" w:cstheme="majorBidi"/>
        </w:rPr>
        <w:t xml:space="preserve">(i.e. </w:t>
      </w:r>
      <w:r w:rsidR="003E459C">
        <w:rPr>
          <w:rFonts w:asciiTheme="majorBidi" w:hAnsiTheme="majorBidi" w:cstheme="majorBidi"/>
        </w:rPr>
        <w:t xml:space="preserve">ENTITY_ID, </w:t>
      </w:r>
      <w:r w:rsidR="00307757">
        <w:rPr>
          <w:rFonts w:asciiTheme="majorBidi" w:hAnsiTheme="majorBidi" w:cstheme="majorBidi"/>
        </w:rPr>
        <w:t xml:space="preserve">STREET_NAME, STREET_NUMBER, </w:t>
      </w:r>
      <w:r w:rsidR="004E788C">
        <w:rPr>
          <w:rFonts w:asciiTheme="majorBidi" w:hAnsiTheme="majorBidi" w:cstheme="majorBidi"/>
        </w:rPr>
        <w:t xml:space="preserve">POST_CODE, </w:t>
      </w:r>
      <w:r w:rsidR="00307757">
        <w:rPr>
          <w:rFonts w:asciiTheme="majorBidi" w:hAnsiTheme="majorBidi" w:cstheme="majorBidi"/>
        </w:rPr>
        <w:t>CITY, PROVANCE</w:t>
      </w:r>
      <w:r w:rsidR="004E788C">
        <w:rPr>
          <w:rFonts w:asciiTheme="majorBidi" w:hAnsiTheme="majorBidi" w:cstheme="majorBidi"/>
        </w:rPr>
        <w:t xml:space="preserve">, </w:t>
      </w:r>
      <w:r w:rsidR="004E788C" w:rsidRPr="004E788C">
        <w:rPr>
          <w:rFonts w:asciiTheme="majorBidi" w:hAnsiTheme="majorBidi" w:cstheme="majorBidi"/>
        </w:rPr>
        <w:t>ENTITY_TYPE</w:t>
      </w:r>
      <w:r w:rsidR="00307757">
        <w:rPr>
          <w:rFonts w:asciiTheme="majorBidi" w:hAnsiTheme="majorBidi" w:cstheme="majorBidi"/>
        </w:rPr>
        <w:t>)</w:t>
      </w:r>
      <w:r w:rsidR="003E459C">
        <w:rPr>
          <w:rFonts w:asciiTheme="majorBidi" w:hAnsiTheme="majorBidi" w:cstheme="majorBidi"/>
        </w:rPr>
        <w:t>:</w:t>
      </w:r>
    </w:p>
    <w:p w:rsidR="00933B03" w:rsidRPr="00933B03" w:rsidRDefault="00933B03" w:rsidP="00933B03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933B03" w:rsidRPr="004E788C" w:rsidRDefault="00933B03" w:rsidP="00933B0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trike/>
          <w:highlight w:val="yellow"/>
        </w:rPr>
      </w:pP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ENTITY_TYPE</w:t>
      </w:r>
      <w:r w:rsidRPr="004E788C">
        <w:rPr>
          <w:rFonts w:asciiTheme="majorBidi" w:hAnsiTheme="majorBidi" w:cstheme="majorBidi"/>
          <w:strike/>
          <w:highlight w:val="yellow"/>
        </w:rPr>
        <w:t xml:space="preserve"> / </w:t>
      </w: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ID</w:t>
      </w:r>
      <w:r w:rsidRPr="004E788C">
        <w:rPr>
          <w:rFonts w:asciiTheme="majorBidi" w:hAnsiTheme="majorBidi" w:cstheme="majorBidi"/>
          <w:strike/>
          <w:highlight w:val="yellow"/>
        </w:rPr>
        <w:t xml:space="preserve"> (CUSTOMER, EMPLOYEE, SUPPLIER</w:t>
      </w:r>
      <w:proofErr w:type="gramStart"/>
      <w:r w:rsidRPr="004E788C">
        <w:rPr>
          <w:rFonts w:asciiTheme="majorBidi" w:hAnsiTheme="majorBidi" w:cstheme="majorBidi"/>
          <w:strike/>
          <w:highlight w:val="yellow"/>
        </w:rPr>
        <w:t>) ?????</w:t>
      </w:r>
      <w:proofErr w:type="gramEnd"/>
    </w:p>
    <w:p w:rsidR="003E459C" w:rsidRPr="00307757" w:rsidRDefault="003E459C" w:rsidP="003E459C">
      <w:pPr>
        <w:pStyle w:val="ListParagraph"/>
        <w:ind w:left="1080"/>
        <w:rPr>
          <w:rFonts w:asciiTheme="majorBidi" w:hAnsiTheme="majorBidi" w:cstheme="majorBidi"/>
          <w:b/>
          <w:bCs/>
          <w:color w:val="C00000"/>
        </w:rPr>
      </w:pPr>
    </w:p>
    <w:p w:rsidR="003E459C" w:rsidRPr="003E459C" w:rsidRDefault="00F53539" w:rsidP="003E459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854778">
        <w:rPr>
          <w:rFonts w:asciiTheme="majorBidi" w:hAnsiTheme="majorBidi" w:cstheme="majorBidi"/>
          <w:b/>
          <w:bCs/>
          <w:color w:val="C00000"/>
        </w:rPr>
        <w:t>PHONES</w:t>
      </w:r>
      <w:r w:rsidR="00854778">
        <w:rPr>
          <w:rFonts w:asciiTheme="majorBidi" w:hAnsiTheme="majorBidi" w:cstheme="majorBidi"/>
        </w:rPr>
        <w:t xml:space="preserve"> (ENTITY_ID, ENTITY_TYPE, PHONE_TYPE, NUMBER</w:t>
      </w:r>
      <w:r w:rsidR="004E788C">
        <w:rPr>
          <w:rFonts w:asciiTheme="majorBidi" w:hAnsiTheme="majorBidi" w:cstheme="majorBidi"/>
        </w:rPr>
        <w:t xml:space="preserve">, </w:t>
      </w:r>
      <w:r w:rsidR="004E788C" w:rsidRPr="004E788C">
        <w:rPr>
          <w:rFonts w:asciiTheme="majorBidi" w:hAnsiTheme="majorBidi" w:cstheme="majorBidi"/>
        </w:rPr>
        <w:t>ENTITY_TYPE</w:t>
      </w:r>
      <w:r w:rsidR="00854778">
        <w:rPr>
          <w:rFonts w:asciiTheme="majorBidi" w:hAnsiTheme="majorBidi" w:cstheme="majorBidi"/>
        </w:rPr>
        <w:t>)</w:t>
      </w:r>
      <w:r w:rsidR="003E459C">
        <w:rPr>
          <w:rFonts w:asciiTheme="majorBidi" w:hAnsiTheme="majorBidi" w:cstheme="majorBidi"/>
        </w:rPr>
        <w:t>:</w:t>
      </w:r>
    </w:p>
    <w:p w:rsidR="00854778" w:rsidRDefault="00854778" w:rsidP="0085477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PHONE_TYPE </w:t>
      </w:r>
      <w:r>
        <w:rPr>
          <w:rFonts w:asciiTheme="majorBidi" w:hAnsiTheme="majorBidi" w:cstheme="majorBidi"/>
        </w:rPr>
        <w:t>(CELL_PHONE, LAND_LINE)</w:t>
      </w:r>
    </w:p>
    <w:p w:rsidR="00854778" w:rsidRPr="004E788C" w:rsidRDefault="00854778" w:rsidP="0085477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trike/>
          <w:highlight w:val="yellow"/>
        </w:rPr>
      </w:pP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ENTITY_TYPE</w:t>
      </w:r>
      <w:r w:rsidRPr="004E788C">
        <w:rPr>
          <w:rFonts w:asciiTheme="majorBidi" w:hAnsiTheme="majorBidi" w:cstheme="majorBidi"/>
          <w:strike/>
          <w:highlight w:val="yellow"/>
        </w:rPr>
        <w:t xml:space="preserve"> </w:t>
      </w:r>
      <w:r w:rsidR="00933B03" w:rsidRPr="004E788C">
        <w:rPr>
          <w:rFonts w:asciiTheme="majorBidi" w:hAnsiTheme="majorBidi" w:cstheme="majorBidi"/>
          <w:strike/>
          <w:highlight w:val="yellow"/>
        </w:rPr>
        <w:t xml:space="preserve">/ </w:t>
      </w:r>
      <w:r w:rsidR="00933B03"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ID</w:t>
      </w:r>
      <w:r w:rsidR="00933B03" w:rsidRPr="004E788C">
        <w:rPr>
          <w:rFonts w:asciiTheme="majorBidi" w:hAnsiTheme="majorBidi" w:cstheme="majorBidi"/>
          <w:strike/>
          <w:highlight w:val="yellow"/>
        </w:rPr>
        <w:t xml:space="preserve"> </w:t>
      </w:r>
      <w:r w:rsidRPr="004E788C">
        <w:rPr>
          <w:rFonts w:asciiTheme="majorBidi" w:hAnsiTheme="majorBidi" w:cstheme="majorBidi"/>
          <w:strike/>
          <w:highlight w:val="yellow"/>
        </w:rPr>
        <w:t>(CUSTOMER, EMPLOYEE, SUPPLIER</w:t>
      </w:r>
      <w:proofErr w:type="gramStart"/>
      <w:r w:rsidRPr="004E788C">
        <w:rPr>
          <w:rFonts w:asciiTheme="majorBidi" w:hAnsiTheme="majorBidi" w:cstheme="majorBidi"/>
          <w:strike/>
          <w:highlight w:val="yellow"/>
        </w:rPr>
        <w:t>)</w:t>
      </w:r>
      <w:r w:rsidR="00307757" w:rsidRPr="004E788C">
        <w:rPr>
          <w:rFonts w:asciiTheme="majorBidi" w:hAnsiTheme="majorBidi" w:cstheme="majorBidi"/>
          <w:strike/>
          <w:highlight w:val="yellow"/>
        </w:rPr>
        <w:t xml:space="preserve"> ?????</w:t>
      </w:r>
      <w:proofErr w:type="gramEnd"/>
    </w:p>
    <w:p w:rsidR="00854778" w:rsidRDefault="00854778" w:rsidP="00854778">
      <w:pPr>
        <w:pStyle w:val="ListParagraph"/>
        <w:ind w:left="1080"/>
        <w:rPr>
          <w:rFonts w:asciiTheme="majorBidi" w:hAnsiTheme="majorBidi" w:cstheme="majorBidi"/>
        </w:rPr>
      </w:pPr>
    </w:p>
    <w:p w:rsidR="00414E96" w:rsidRDefault="009B2943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S</w:t>
      </w:r>
      <w:r>
        <w:rPr>
          <w:rFonts w:asciiTheme="majorBidi" w:hAnsiTheme="majorBidi" w:cstheme="majorBidi"/>
        </w:rPr>
        <w:t xml:space="preserve"> (i.e. ID, ORIGINAL_DATE, LAST_CHANGE_DATE</w:t>
      </w:r>
      <w:r w:rsidR="00414E96">
        <w:rPr>
          <w:rFonts w:asciiTheme="majorBidi" w:hAnsiTheme="majorBidi" w:cstheme="majorBidi"/>
        </w:rPr>
        <w:t>, ORDER_TYPE, ORDER_STATUS</w:t>
      </w:r>
      <w:r w:rsidR="0028279C">
        <w:rPr>
          <w:rFonts w:asciiTheme="majorBidi" w:hAnsiTheme="majorBidi" w:cstheme="majorBidi"/>
        </w:rPr>
        <w:t>, TOTAL</w:t>
      </w:r>
      <w:r>
        <w:rPr>
          <w:rFonts w:asciiTheme="majorBidi" w:hAnsiTheme="majorBidi" w:cstheme="majorBidi"/>
        </w:rPr>
        <w:t>)</w:t>
      </w:r>
      <w:r w:rsidR="00414E96">
        <w:rPr>
          <w:rFonts w:asciiTheme="majorBidi" w:hAnsiTheme="majorBidi" w:cstheme="majorBidi"/>
        </w:rPr>
        <w:t>:</w:t>
      </w:r>
    </w:p>
    <w:p w:rsidR="00414E96" w:rsidRDefault="00414E96" w:rsidP="00414E96">
      <w:pPr>
        <w:pStyle w:val="ListParagraph"/>
        <w:rPr>
          <w:rFonts w:asciiTheme="majorBidi" w:hAnsiTheme="majorBidi" w:cstheme="majorBidi"/>
        </w:rPr>
      </w:pPr>
    </w:p>
    <w:p w:rsidR="00414E96" w:rsidRDefault="00127B62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lastRenderedPageBreak/>
        <w:t>ORDER_TYPE</w:t>
      </w:r>
      <w:r w:rsidR="006C1194" w:rsidRPr="00C83E3F">
        <w:rPr>
          <w:rFonts w:asciiTheme="majorBidi" w:hAnsiTheme="majorBidi" w:cstheme="majorBidi"/>
          <w:color w:val="C00000"/>
        </w:rPr>
        <w:t xml:space="preserve"> </w:t>
      </w:r>
      <w:r w:rsidR="006C1194" w:rsidRPr="00414E96">
        <w:rPr>
          <w:rFonts w:asciiTheme="majorBidi" w:hAnsiTheme="majorBidi" w:cstheme="majorBidi"/>
        </w:rPr>
        <w:t xml:space="preserve">(i.e. </w:t>
      </w:r>
      <w:r w:rsidR="001E30CD" w:rsidRPr="00414E96">
        <w:rPr>
          <w:rFonts w:asciiTheme="majorBidi" w:hAnsiTheme="majorBidi" w:cstheme="majorBidi"/>
        </w:rPr>
        <w:t>TELEPHONE, INTERNET, ONSITE</w:t>
      </w:r>
      <w:r w:rsidR="006C1194" w:rsidRPr="00414E96">
        <w:rPr>
          <w:rFonts w:asciiTheme="majorBidi" w:hAnsiTheme="majorBidi" w:cstheme="majorBidi"/>
        </w:rPr>
        <w:t>)</w:t>
      </w:r>
    </w:p>
    <w:p w:rsidR="0028279C" w:rsidRDefault="0028279C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LIST</w:t>
      </w:r>
      <w:r w:rsidRPr="00C83E3F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ITEM_ORDERED, QUANTITY)</w:t>
      </w:r>
    </w:p>
    <w:p w:rsidR="001E30CD" w:rsidRPr="00414E96" w:rsidRDefault="001E30CD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STATUS</w:t>
      </w:r>
      <w:r w:rsidRPr="00C83E3F">
        <w:rPr>
          <w:rFonts w:asciiTheme="majorBidi" w:hAnsiTheme="majorBidi" w:cstheme="majorBidi"/>
          <w:color w:val="C00000"/>
        </w:rPr>
        <w:t xml:space="preserve"> </w:t>
      </w:r>
      <w:r w:rsidRPr="00414E96">
        <w:rPr>
          <w:rFonts w:asciiTheme="majorBidi" w:hAnsiTheme="majorBidi" w:cstheme="majorBidi"/>
        </w:rPr>
        <w:t>(i.e. NEW, CANCELED, DELIVERED, INPROCESS)</w:t>
      </w:r>
    </w:p>
    <w:p w:rsidR="009B2943" w:rsidRDefault="009B2943" w:rsidP="009B2943">
      <w:pPr>
        <w:pStyle w:val="ListParagraph"/>
        <w:rPr>
          <w:rFonts w:asciiTheme="majorBidi" w:hAnsiTheme="majorBidi" w:cstheme="majorBidi"/>
        </w:rPr>
      </w:pPr>
    </w:p>
    <w:p w:rsidR="0028279C" w:rsidRDefault="0028279C" w:rsidP="0028279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03F0B">
        <w:rPr>
          <w:rFonts w:asciiTheme="majorBidi" w:hAnsiTheme="majorBidi" w:cstheme="majorBidi"/>
          <w:b/>
          <w:bCs/>
          <w:color w:val="C00000"/>
        </w:rPr>
        <w:t>TRANSACTIONS</w:t>
      </w:r>
      <w:r>
        <w:rPr>
          <w:rFonts w:asciiTheme="majorBidi" w:hAnsiTheme="majorBidi" w:cstheme="majorBidi"/>
        </w:rPr>
        <w:t xml:space="preserve"> (i.e. ID, </w:t>
      </w:r>
      <w:r w:rsidRPr="0028279C">
        <w:rPr>
          <w:rFonts w:asciiTheme="majorBidi" w:hAnsiTheme="majorBidi" w:cstheme="majorBidi"/>
        </w:rPr>
        <w:t>TRANSACTION_STATUS</w:t>
      </w:r>
      <w:r>
        <w:rPr>
          <w:rFonts w:asciiTheme="majorBidi" w:hAnsiTheme="majorBidi" w:cstheme="majorBidi"/>
        </w:rPr>
        <w:t>, TRANSACTION_TYPE, ORDER_ID, TRANSACTION_TOTAL):</w:t>
      </w:r>
    </w:p>
    <w:p w:rsidR="0028279C" w:rsidRDefault="0028279C" w:rsidP="0028279C">
      <w:pPr>
        <w:pStyle w:val="ListParagraph"/>
        <w:rPr>
          <w:rFonts w:asciiTheme="majorBidi" w:hAnsiTheme="majorBidi" w:cstheme="majorBidi"/>
        </w:rPr>
      </w:pPr>
    </w:p>
    <w:p w:rsidR="0028279C" w:rsidRDefault="00127B62" w:rsidP="0028279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E13A8">
        <w:rPr>
          <w:rFonts w:asciiTheme="majorBidi" w:hAnsiTheme="majorBidi" w:cstheme="majorBidi"/>
          <w:b/>
          <w:bCs/>
          <w:color w:val="C00000"/>
        </w:rPr>
        <w:t>TRANSACTION_TYPE</w:t>
      </w:r>
      <w:r w:rsidR="008A65EF" w:rsidRPr="00CE13A8">
        <w:rPr>
          <w:rFonts w:asciiTheme="majorBidi" w:hAnsiTheme="majorBidi" w:cstheme="majorBidi"/>
          <w:color w:val="C00000"/>
        </w:rPr>
        <w:t xml:space="preserve"> </w:t>
      </w:r>
      <w:r w:rsidR="008A65EF">
        <w:rPr>
          <w:rFonts w:asciiTheme="majorBidi" w:hAnsiTheme="majorBidi" w:cstheme="majorBidi"/>
        </w:rPr>
        <w:t>(i.e. CASH, CREDIT, PAYPAL)</w:t>
      </w:r>
    </w:p>
    <w:p w:rsidR="00A61F74" w:rsidRDefault="008A65EF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E13A8">
        <w:rPr>
          <w:rFonts w:asciiTheme="majorBidi" w:hAnsiTheme="majorBidi" w:cstheme="majorBidi"/>
          <w:b/>
          <w:bCs/>
          <w:color w:val="C00000"/>
        </w:rPr>
        <w:t>TRANSACTION_STATUS</w:t>
      </w:r>
      <w:r w:rsidRPr="00CE13A8">
        <w:rPr>
          <w:rFonts w:asciiTheme="majorBidi" w:hAnsiTheme="majorBidi" w:cstheme="majorBidi"/>
          <w:color w:val="C00000"/>
        </w:rPr>
        <w:t xml:space="preserve"> </w:t>
      </w:r>
      <w:r w:rsidRPr="0028279C">
        <w:rPr>
          <w:rFonts w:asciiTheme="majorBidi" w:hAnsiTheme="majorBidi" w:cstheme="majorBidi"/>
        </w:rPr>
        <w:t>(i.e. NOT_PAYED, INPROCESS, PAYED)</w:t>
      </w:r>
    </w:p>
    <w:p w:rsidR="00592218" w:rsidRPr="00592218" w:rsidRDefault="00592218" w:rsidP="00592218">
      <w:pPr>
        <w:pStyle w:val="ListParagraph"/>
        <w:ind w:left="1080"/>
        <w:rPr>
          <w:rFonts w:asciiTheme="majorBidi" w:hAnsiTheme="majorBidi" w:cstheme="majorBidi"/>
        </w:rPr>
      </w:pPr>
    </w:p>
    <w:p w:rsidR="00A61F74" w:rsidRDefault="00127B62" w:rsidP="00A61F74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03F0B">
        <w:rPr>
          <w:rFonts w:asciiTheme="majorBidi" w:hAnsiTheme="majorBidi" w:cstheme="majorBidi"/>
          <w:b/>
          <w:bCs/>
          <w:color w:val="C00000"/>
        </w:rPr>
        <w:t>CUSTOMERS</w:t>
      </w:r>
      <w:r w:rsidR="00414E96">
        <w:rPr>
          <w:rFonts w:asciiTheme="majorBidi" w:hAnsiTheme="majorBidi" w:cstheme="majorBidi"/>
        </w:rPr>
        <w:t xml:space="preserve"> (i.e. ID, F_NAME, L_NAME</w:t>
      </w:r>
      <w:r w:rsidR="0028279C">
        <w:rPr>
          <w:rFonts w:asciiTheme="majorBidi" w:hAnsiTheme="majorBidi" w:cstheme="majorBidi"/>
        </w:rPr>
        <w:t>, ADDRESS, TEL_NUM, CEL_NUM</w:t>
      </w:r>
      <w:r w:rsidR="00414E96">
        <w:rPr>
          <w:rFonts w:asciiTheme="majorBidi" w:hAnsiTheme="majorBidi" w:cstheme="majorBidi"/>
        </w:rPr>
        <w:t>)</w:t>
      </w:r>
    </w:p>
    <w:p w:rsidR="00B9094E" w:rsidRDefault="00B9094E" w:rsidP="00B9094E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B9094E" w:rsidRDefault="00B9094E" w:rsidP="00B9094E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B9094E" w:rsidRPr="00A61F74" w:rsidRDefault="00B9094E" w:rsidP="00B9094E">
      <w:pPr>
        <w:pStyle w:val="ListParagraph"/>
        <w:rPr>
          <w:rFonts w:asciiTheme="majorBidi" w:hAnsiTheme="majorBidi" w:cstheme="majorBidi"/>
        </w:rPr>
      </w:pPr>
    </w:p>
    <w:p w:rsidR="00150197" w:rsidRDefault="00150197" w:rsidP="00A61F74">
      <w:pPr>
        <w:pStyle w:val="ListParagraph"/>
        <w:ind w:left="1080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:rsidR="00150197" w:rsidRPr="00150197" w:rsidRDefault="00150197" w:rsidP="00A61F74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:rsidR="00127B62" w:rsidRPr="00127B62" w:rsidRDefault="00127B62" w:rsidP="004E130F">
      <w:pPr>
        <w:pStyle w:val="ListParagraph"/>
        <w:rPr>
          <w:rFonts w:asciiTheme="majorBidi" w:hAnsiTheme="majorBidi" w:cstheme="majorBidi"/>
        </w:rPr>
      </w:pPr>
    </w:p>
    <w:sectPr w:rsidR="00127B62" w:rsidRPr="00127B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013F4"/>
    <w:multiLevelType w:val="multilevel"/>
    <w:tmpl w:val="6D7CC5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  <w:bCs/>
        <w:i/>
        <w:iCs/>
        <w:color w:val="auto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bCs/>
        <w:i/>
        <w:iCs/>
        <w:color w:val="auto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bCs/>
        <w:i/>
        <w:iCs/>
        <w:color w:val="auto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bCs/>
        <w:i/>
        <w:iCs/>
        <w:color w:val="auto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bCs/>
        <w:i/>
        <w:iCs/>
        <w:color w:val="auto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Mja3NDYztzA3NTFS0lEKTi0uzszPAykwqQUAMH2CRiwAAAA="/>
  </w:docVars>
  <w:rsids>
    <w:rsidRoot w:val="0058278F"/>
    <w:rsid w:val="00021D76"/>
    <w:rsid w:val="00023F5A"/>
    <w:rsid w:val="000A0142"/>
    <w:rsid w:val="000F1B61"/>
    <w:rsid w:val="001106FF"/>
    <w:rsid w:val="001109D1"/>
    <w:rsid w:val="00123DA4"/>
    <w:rsid w:val="00127B62"/>
    <w:rsid w:val="001401B1"/>
    <w:rsid w:val="001402F0"/>
    <w:rsid w:val="00150197"/>
    <w:rsid w:val="00172763"/>
    <w:rsid w:val="00186778"/>
    <w:rsid w:val="001E30CD"/>
    <w:rsid w:val="00244832"/>
    <w:rsid w:val="00272EAD"/>
    <w:rsid w:val="00280FD5"/>
    <w:rsid w:val="0028279C"/>
    <w:rsid w:val="002A312D"/>
    <w:rsid w:val="002C65A5"/>
    <w:rsid w:val="00307757"/>
    <w:rsid w:val="0036466E"/>
    <w:rsid w:val="00390785"/>
    <w:rsid w:val="003E459C"/>
    <w:rsid w:val="003E7537"/>
    <w:rsid w:val="00407637"/>
    <w:rsid w:val="00412E4D"/>
    <w:rsid w:val="00414E96"/>
    <w:rsid w:val="00423C60"/>
    <w:rsid w:val="00452B1D"/>
    <w:rsid w:val="004C3FBB"/>
    <w:rsid w:val="004E130F"/>
    <w:rsid w:val="004E1E61"/>
    <w:rsid w:val="004E788C"/>
    <w:rsid w:val="005402F6"/>
    <w:rsid w:val="0058278F"/>
    <w:rsid w:val="00585543"/>
    <w:rsid w:val="00592218"/>
    <w:rsid w:val="00597572"/>
    <w:rsid w:val="005E3236"/>
    <w:rsid w:val="006148CC"/>
    <w:rsid w:val="00620490"/>
    <w:rsid w:val="0069717A"/>
    <w:rsid w:val="006A3AB3"/>
    <w:rsid w:val="006C1194"/>
    <w:rsid w:val="00751EA5"/>
    <w:rsid w:val="007939F9"/>
    <w:rsid w:val="00797E69"/>
    <w:rsid w:val="007A3717"/>
    <w:rsid w:val="007D6045"/>
    <w:rsid w:val="007F07B6"/>
    <w:rsid w:val="008051C5"/>
    <w:rsid w:val="00854778"/>
    <w:rsid w:val="008862C1"/>
    <w:rsid w:val="008A65EF"/>
    <w:rsid w:val="008D6317"/>
    <w:rsid w:val="008F1922"/>
    <w:rsid w:val="00905B3D"/>
    <w:rsid w:val="009314F0"/>
    <w:rsid w:val="00933B03"/>
    <w:rsid w:val="00997F3F"/>
    <w:rsid w:val="009A54DA"/>
    <w:rsid w:val="009B2943"/>
    <w:rsid w:val="009C41B5"/>
    <w:rsid w:val="00A10E9F"/>
    <w:rsid w:val="00A37164"/>
    <w:rsid w:val="00A42107"/>
    <w:rsid w:val="00A61F74"/>
    <w:rsid w:val="00A74FBC"/>
    <w:rsid w:val="00A928A4"/>
    <w:rsid w:val="00AC7D57"/>
    <w:rsid w:val="00AD75F1"/>
    <w:rsid w:val="00B56356"/>
    <w:rsid w:val="00B822E1"/>
    <w:rsid w:val="00B9094E"/>
    <w:rsid w:val="00BB0FC2"/>
    <w:rsid w:val="00C03F0B"/>
    <w:rsid w:val="00C52124"/>
    <w:rsid w:val="00C83E3F"/>
    <w:rsid w:val="00C8756A"/>
    <w:rsid w:val="00CB7D21"/>
    <w:rsid w:val="00CE13A8"/>
    <w:rsid w:val="00CF46C6"/>
    <w:rsid w:val="00D34793"/>
    <w:rsid w:val="00DA36EE"/>
    <w:rsid w:val="00DB7572"/>
    <w:rsid w:val="00E1690E"/>
    <w:rsid w:val="00E44AC3"/>
    <w:rsid w:val="00E549D8"/>
    <w:rsid w:val="00F46F7C"/>
    <w:rsid w:val="00F53539"/>
    <w:rsid w:val="00F61D6D"/>
    <w:rsid w:val="00F9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89D23C-38A8-4ADC-822F-2ADEA35A1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B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4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FF7898-5663-4C3A-BEA1-0978F23CE0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4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admin</dc:creator>
  <cp:keywords/>
  <dc:description/>
  <cp:lastModifiedBy>superadmin</cp:lastModifiedBy>
  <cp:revision>104</cp:revision>
  <dcterms:created xsi:type="dcterms:W3CDTF">2017-01-22T01:56:00Z</dcterms:created>
  <dcterms:modified xsi:type="dcterms:W3CDTF">2017-01-23T04:03:00Z</dcterms:modified>
</cp:coreProperties>
</file>